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F5166" w14:textId="58CDF7A3" w:rsidR="00C74E48" w:rsidRDefault="00C74E48">
      <w:r w:rsidRPr="00C74E48">
        <w:t>There are three groups of data needed to be labeled</w:t>
      </w:r>
      <w:r>
        <w:rPr>
          <w:rFonts w:hint="eastAsia"/>
        </w:rPr>
        <w:t>。</w:t>
      </w:r>
      <w:r w:rsidRPr="00C74E48">
        <w:t xml:space="preserve"> the action label for the original images</w:t>
      </w:r>
      <w:r>
        <w:rPr>
          <w:rFonts w:hint="eastAsia"/>
        </w:rPr>
        <w:t>，</w:t>
      </w:r>
      <w:r w:rsidRPr="00C74E48">
        <w:t xml:space="preserve"> the action label for the gradually shown images</w:t>
      </w:r>
      <w:r>
        <w:rPr>
          <w:rFonts w:hint="eastAsia"/>
        </w:rPr>
        <w:t>，</w:t>
      </w:r>
      <w:r w:rsidRPr="00C74E48">
        <w:t xml:space="preserve"> which means the images are only partially shown</w:t>
      </w:r>
      <w:r>
        <w:rPr>
          <w:rFonts w:hint="eastAsia"/>
        </w:rPr>
        <w:t>，</w:t>
      </w:r>
      <w:r w:rsidRPr="00C74E48">
        <w:t xml:space="preserve"> which parts to shown is decided by the explanation from the driving models</w:t>
      </w:r>
      <w:r>
        <w:rPr>
          <w:rFonts w:hint="eastAsia"/>
        </w:rPr>
        <w:t>。</w:t>
      </w:r>
      <w:r w:rsidRPr="00C74E48">
        <w:t xml:space="preserve"> the subjective score for the heat map</w:t>
      </w:r>
      <w:r>
        <w:rPr>
          <w:rFonts w:hint="eastAsia"/>
        </w:rPr>
        <w:t>，</w:t>
      </w:r>
      <w:r w:rsidRPr="00C74E48">
        <w:t xml:space="preserve"> the heat map is also generated by the explanation method from the driving models</w:t>
      </w:r>
      <w:r>
        <w:rPr>
          <w:rFonts w:hint="eastAsia"/>
        </w:rPr>
        <w:t>。</w:t>
      </w:r>
    </w:p>
    <w:p w14:paraId="70A20EB7" w14:textId="141B6EE8" w:rsidR="00C74E48" w:rsidRDefault="00C74E48"/>
    <w:p w14:paraId="7B7A6776" w14:textId="46E332CE" w:rsidR="00C74E48" w:rsidRDefault="00254E64">
      <w:r>
        <w:t>T</w:t>
      </w:r>
      <w:r w:rsidR="00C74E48" w:rsidRPr="00C74E48">
        <w:t>he first and second groups of data are used for the objective persuasibility</w:t>
      </w:r>
      <w:r w:rsidR="00C74E48">
        <w:t xml:space="preserve"> </w:t>
      </w:r>
      <w:r w:rsidR="00C74E48" w:rsidRPr="00C74E48">
        <w:t>evaluation</w:t>
      </w:r>
      <w:r w:rsidR="00C74E48">
        <w:rPr>
          <w:rFonts w:hint="eastAsia"/>
        </w:rPr>
        <w:t>，</w:t>
      </w:r>
      <w:r w:rsidR="00C74E48" w:rsidRPr="00C74E48">
        <w:t xml:space="preserve"> the third groups of data</w:t>
      </w:r>
      <w:r w:rsidR="00C74E48">
        <w:t xml:space="preserve"> </w:t>
      </w:r>
      <w:r w:rsidR="00C74E48" w:rsidRPr="00C74E48">
        <w:t>are used for the subjective</w:t>
      </w:r>
      <w:r w:rsidR="00C74E48">
        <w:t xml:space="preserve"> </w:t>
      </w:r>
      <w:r w:rsidR="00C74E48" w:rsidRPr="00C74E48">
        <w:t>persuasibility</w:t>
      </w:r>
      <w:r w:rsidR="00C74E48">
        <w:t xml:space="preserve"> </w:t>
      </w:r>
      <w:r w:rsidR="00C74E48" w:rsidRPr="00C74E48">
        <w:t>evaluation</w:t>
      </w:r>
      <w:r w:rsidR="00ED70AD">
        <w:rPr>
          <w:rFonts w:hint="eastAsia"/>
        </w:rPr>
        <w:t>。</w:t>
      </w:r>
    </w:p>
    <w:p w14:paraId="4D84BC51" w14:textId="78394C2F" w:rsidR="00ED70AD" w:rsidRDefault="00ED70AD"/>
    <w:p w14:paraId="63725D9F" w14:textId="29CA36D7" w:rsidR="004A1220" w:rsidRDefault="00254E64" w:rsidP="00ED70AD">
      <w:r>
        <w:t>T</w:t>
      </w:r>
      <w:r w:rsidR="00ED70AD" w:rsidRPr="00ED70AD">
        <w:t>he GUI for collecting this data are</w:t>
      </w:r>
      <w:r w:rsidR="00ED70AD">
        <w:t xml:space="preserve"> </w:t>
      </w:r>
      <w:r w:rsidR="00ED70AD" w:rsidRPr="0021356B">
        <w:t>3simualtion_original_image1</w:t>
      </w:r>
      <w:r w:rsidR="00ED70AD">
        <w:rPr>
          <w:rFonts w:hint="eastAsia"/>
        </w:rPr>
        <w:t>，</w:t>
      </w:r>
      <w:r w:rsidR="00ED70AD" w:rsidRPr="0021356B">
        <w:t>1mixed_simulation1</w:t>
      </w:r>
      <w:r w:rsidR="00ED70AD">
        <w:rPr>
          <w:rFonts w:hint="eastAsia"/>
        </w:rPr>
        <w:t>，</w:t>
      </w:r>
      <w:r w:rsidR="00ED70AD" w:rsidRPr="0021356B">
        <w:t>4mixed_heatmap1</w:t>
      </w:r>
      <w:r w:rsidR="00ED70AD">
        <w:t>.exe</w:t>
      </w:r>
      <w:r w:rsidR="00ED70AD">
        <w:rPr>
          <w:rFonts w:hint="eastAsia"/>
        </w:rPr>
        <w:t xml:space="preserve">， </w:t>
      </w:r>
      <w:r w:rsidR="00ED70AD" w:rsidRPr="00ED70AD">
        <w:t>however in the real experiment we first collect the gradually shown images</w:t>
      </w:r>
      <w:r w:rsidR="00ED70AD">
        <w:t xml:space="preserve"> </w:t>
      </w:r>
      <w:r w:rsidR="00ED70AD" w:rsidRPr="00ED70AD">
        <w:t>to prevent data leakage</w:t>
      </w:r>
      <w:r w:rsidR="00ED70AD">
        <w:rPr>
          <w:rFonts w:hint="eastAsia"/>
        </w:rPr>
        <w:t xml:space="preserve">， </w:t>
      </w:r>
      <w:r w:rsidR="00ED70AD" w:rsidRPr="00ED70AD">
        <w:t>then we collect the simulation original image and the final mixed heatmap image</w:t>
      </w:r>
      <w:r w:rsidR="00ED70AD">
        <w:rPr>
          <w:rFonts w:hint="eastAsia"/>
        </w:rPr>
        <w:t>。</w:t>
      </w:r>
      <w:r w:rsidR="00C62120">
        <w:rPr>
          <w:rFonts w:hint="eastAsia"/>
        </w:rPr>
        <w:t>(</w:t>
      </w:r>
      <w:r w:rsidR="00C62120" w:rsidRPr="00C62120">
        <w:t>unfortunately I cannot find the final</w:t>
      </w:r>
      <w:r w:rsidR="00C62120">
        <w:t xml:space="preserve"> </w:t>
      </w:r>
      <w:r w:rsidR="00C62120" w:rsidRPr="00C62120">
        <w:t>source code to make these GUI code</w:t>
      </w:r>
      <w:r w:rsidR="00C62120">
        <w:t xml:space="preserve"> </w:t>
      </w:r>
      <w:r w:rsidR="00C62120" w:rsidRPr="00C62120">
        <w:t xml:space="preserve">due to </w:t>
      </w:r>
      <w:r w:rsidR="00C62120">
        <w:t>a</w:t>
      </w:r>
      <w:r w:rsidR="00C62120" w:rsidRPr="00C62120">
        <w:t xml:space="preserve"> hard drive damage</w:t>
      </w:r>
      <w:r w:rsidR="00C62120">
        <w:t xml:space="preserve">, </w:t>
      </w:r>
      <w:r w:rsidR="00C62120" w:rsidRPr="00C62120">
        <w:t>to future reference please see this middle code</w:t>
      </w:r>
      <w:r w:rsidR="00C62120">
        <w:t xml:space="preserve">, </w:t>
      </w:r>
      <w:r w:rsidR="00C62120" w:rsidRPr="00C62120">
        <w:t>the final code is made based on this middle code</w:t>
      </w:r>
      <w:r w:rsidR="00C62120">
        <w:t>)</w:t>
      </w:r>
      <w:r w:rsidR="004A1220">
        <w:t xml:space="preserve"> </w:t>
      </w:r>
    </w:p>
    <w:p w14:paraId="512851A4" w14:textId="77777777" w:rsidR="004A1220" w:rsidRDefault="004A1220" w:rsidP="00ED70AD"/>
    <w:p w14:paraId="1ADEE99C" w14:textId="0C5FE39E" w:rsidR="00ED70AD" w:rsidRDefault="00254E64" w:rsidP="00ED70AD">
      <w:r>
        <w:t>T</w:t>
      </w:r>
      <w:r w:rsidR="004A1220" w:rsidRPr="004A1220">
        <w:t>he us</w:t>
      </w:r>
      <w:r w:rsidR="004A1220">
        <w:t>age</w:t>
      </w:r>
      <w:r w:rsidR="004A1220" w:rsidRPr="004A1220">
        <w:t xml:space="preserve"> for these GUI and the labeling method is recorded</w:t>
      </w:r>
      <w:r w:rsidR="004A1220">
        <w:t xml:space="preserve"> </w:t>
      </w:r>
      <w:r w:rsidR="004A1220" w:rsidRPr="004A1220">
        <w:t>in a form of slide</w:t>
      </w:r>
      <w:r w:rsidR="004A1220">
        <w:rPr>
          <w:rFonts w:hint="eastAsia"/>
        </w:rPr>
        <w:t>（ppt）</w:t>
      </w:r>
      <w:r w:rsidR="004A1220" w:rsidRPr="004A1220">
        <w:t xml:space="preserve"> in the introduction folder</w:t>
      </w:r>
    </w:p>
    <w:p w14:paraId="492CA255" w14:textId="74B4BB78" w:rsidR="00ED70AD" w:rsidRPr="00ED70AD" w:rsidRDefault="00ED70AD"/>
    <w:p w14:paraId="3115D573" w14:textId="3F0C40F3" w:rsidR="0021356B" w:rsidRDefault="00254E64">
      <w:r>
        <w:t>T</w:t>
      </w:r>
      <w:r w:rsidR="00ED70AD" w:rsidRPr="00ED70AD">
        <w:t xml:space="preserve">he above 3 GUI program will read the respective three folders data these three folders </w:t>
      </w:r>
      <w:r w:rsidR="00ED70AD">
        <w:rPr>
          <w:rFonts w:hint="eastAsia"/>
        </w:rPr>
        <w:t>are</w:t>
      </w:r>
      <w:r w:rsidR="00ED70AD">
        <w:t xml:space="preserve"> original_image, mixed_simulation, mixed_heatmap, </w:t>
      </w:r>
      <w:r w:rsidR="00ED70AD" w:rsidRPr="00ED70AD">
        <w:t>inside these three folders there are sub folder which contain the images that will be labeled</w:t>
      </w:r>
      <w:r w:rsidR="00ED70AD">
        <w:t xml:space="preserve">. </w:t>
      </w:r>
      <w:r w:rsidR="00ED70AD" w:rsidRPr="00ED70AD">
        <w:t>after the labeling</w:t>
      </w:r>
      <w:r w:rsidR="00ED70AD">
        <w:t xml:space="preserve">, </w:t>
      </w:r>
      <w:r w:rsidR="00ED70AD" w:rsidRPr="00ED70AD">
        <w:t>there will be a CSV file</w:t>
      </w:r>
      <w:r w:rsidR="00ED70AD">
        <w:t xml:space="preserve"> </w:t>
      </w:r>
      <w:r w:rsidR="00ED70AD" w:rsidRPr="00ED70AD">
        <w:t>inside these three folders</w:t>
      </w:r>
      <w:r w:rsidR="00ED70AD">
        <w:t xml:space="preserve"> original_image, mixed_simulation, mixed_heatmap.</w:t>
      </w:r>
    </w:p>
    <w:p w14:paraId="7B3A0F3F" w14:textId="797A4759" w:rsidR="0021356B" w:rsidRDefault="0021356B"/>
    <w:sectPr w:rsidR="002135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50E77" w14:textId="77777777" w:rsidR="009D3170" w:rsidRDefault="009D3170" w:rsidP="0021356B">
      <w:r>
        <w:separator/>
      </w:r>
    </w:p>
  </w:endnote>
  <w:endnote w:type="continuationSeparator" w:id="0">
    <w:p w14:paraId="4484DD2C" w14:textId="77777777" w:rsidR="009D3170" w:rsidRDefault="009D3170" w:rsidP="00213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EEADA" w14:textId="77777777" w:rsidR="009D3170" w:rsidRDefault="009D3170" w:rsidP="0021356B">
      <w:r>
        <w:separator/>
      </w:r>
    </w:p>
  </w:footnote>
  <w:footnote w:type="continuationSeparator" w:id="0">
    <w:p w14:paraId="42575B3E" w14:textId="77777777" w:rsidR="009D3170" w:rsidRDefault="009D3170" w:rsidP="002135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NbA0sTAyMTO2NDFV0lEKTi0uzszPAykwrgUAFys5CCwAAAA="/>
  </w:docVars>
  <w:rsids>
    <w:rsidRoot w:val="009E1A31"/>
    <w:rsid w:val="0021356B"/>
    <w:rsid w:val="00254E64"/>
    <w:rsid w:val="002B498B"/>
    <w:rsid w:val="00411F9C"/>
    <w:rsid w:val="004A1220"/>
    <w:rsid w:val="005045C7"/>
    <w:rsid w:val="009D3170"/>
    <w:rsid w:val="009E1A31"/>
    <w:rsid w:val="00A217B3"/>
    <w:rsid w:val="00A32C8E"/>
    <w:rsid w:val="00B80521"/>
    <w:rsid w:val="00BD17B7"/>
    <w:rsid w:val="00C62120"/>
    <w:rsid w:val="00C74E48"/>
    <w:rsid w:val="00ED7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6F4EE"/>
  <w15:chartTrackingRefBased/>
  <w15:docId w15:val="{7128978A-6F90-4EB7-98FA-1535E2014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35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356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35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356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12</cp:revision>
  <dcterms:created xsi:type="dcterms:W3CDTF">2023-01-14T06:22:00Z</dcterms:created>
  <dcterms:modified xsi:type="dcterms:W3CDTF">2023-01-17T07:32:00Z</dcterms:modified>
</cp:coreProperties>
</file>